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oopur McKenn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opu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Kenn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4 North Chester Avenue,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banerji@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0937015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smi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f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2/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